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Pr="00476EFD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21610206" w14:textId="1EE2621D" w:rsidR="00476EFD" w:rsidRDefault="00476EFD" w:rsidP="00CF38D0">
      <w:pPr>
        <w:numPr>
          <w:ilvl w:val="1"/>
          <w:numId w:val="2"/>
        </w:numPr>
        <w:spacing w:line="360" w:lineRule="auto"/>
      </w:pPr>
      <w:r>
        <w:rPr>
          <w:rFonts w:ascii="Georgia" w:eastAsia="Georgia" w:hAnsi="Georgia" w:cs="Georgia"/>
        </w:rPr>
        <w:t>Black History Mo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08D367A2" w14:textId="43C8766B" w:rsidR="000829E1" w:rsidRDefault="000829E1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lastRenderedPageBreak/>
        <w:t>Special Remarks</w:t>
      </w:r>
    </w:p>
    <w:p w14:paraId="73AB420E" w14:textId="196312C2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0C120F19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t>New Business</w:t>
      </w:r>
    </w:p>
    <w:p w14:paraId="212631FE" w14:textId="5F8C3F1A" w:rsidR="00476EFD" w:rsidRPr="00C61923" w:rsidRDefault="00476EFD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>58-</w:t>
      </w:r>
      <w:r w:rsidR="00C61923">
        <w:rPr>
          <w:rFonts w:ascii="Georgia" w:eastAsia="Georgia" w:hAnsi="Georgia" w:cs="Georgia"/>
          <w:i/>
          <w:iCs/>
          <w:u w:val="single"/>
        </w:rPr>
        <w:t>R-2</w:t>
      </w:r>
      <w:r w:rsidR="00004F27">
        <w:rPr>
          <w:rFonts w:ascii="Georgia" w:eastAsia="Georgia" w:hAnsi="Georgia" w:cs="Georgia"/>
          <w:i/>
          <w:iCs/>
          <w:u w:val="single"/>
        </w:rPr>
        <w:t>8</w:t>
      </w:r>
      <w:r w:rsidR="00C61923">
        <w:rPr>
          <w:rFonts w:ascii="Georgia" w:eastAsia="Georgia" w:hAnsi="Georgia" w:cs="Georgia"/>
          <w:i/>
          <w:iCs/>
          <w:u w:val="single"/>
        </w:rPr>
        <w:t xml:space="preserve"> A Resolution Calling on the University to </w:t>
      </w:r>
      <w:r w:rsidR="00004F27">
        <w:rPr>
          <w:rFonts w:ascii="Georgia" w:eastAsia="Georgia" w:hAnsi="Georgia" w:cs="Georgia"/>
          <w:i/>
          <w:iCs/>
          <w:u w:val="single"/>
        </w:rPr>
        <w:t>Commit to Native Landscaping Practices</w:t>
      </w:r>
    </w:p>
    <w:p w14:paraId="4421A359" w14:textId="79BE8EF7" w:rsidR="00C61923" w:rsidRPr="00C61923" w:rsidRDefault="00C61923" w:rsidP="00C6192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  <w:color w:val="C00000"/>
        </w:rPr>
      </w:pP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Senator </w:t>
      </w:r>
      <w:r w:rsidR="00004F27">
        <w:rPr>
          <w:rFonts w:ascii="Georgia" w:eastAsia="Georgia" w:hAnsi="Georgia" w:cs="Georgia"/>
          <w:b/>
          <w:bCs/>
          <w:color w:val="C00000"/>
          <w:u w:val="single"/>
        </w:rPr>
        <w:t>Lindsay Tayfel</w:t>
      </w: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- Primary Sponsor </w:t>
      </w:r>
    </w:p>
    <w:p w14:paraId="01BB3ADA" w14:textId="3383E727" w:rsidR="00C61923" w:rsidRPr="00C61923" w:rsidRDefault="00C61923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>58-R-2</w:t>
      </w:r>
      <w:r w:rsidR="00004F27">
        <w:rPr>
          <w:rFonts w:ascii="Georgia" w:eastAsia="Georgia" w:hAnsi="Georgia" w:cs="Georgia"/>
          <w:i/>
          <w:iCs/>
          <w:u w:val="single"/>
        </w:rPr>
        <w:t>9</w:t>
      </w:r>
      <w:r>
        <w:rPr>
          <w:rFonts w:ascii="Georgia" w:eastAsia="Georgia" w:hAnsi="Georgia" w:cs="Georgia"/>
          <w:i/>
          <w:iCs/>
          <w:u w:val="single"/>
        </w:rPr>
        <w:t xml:space="preserve"> A Resolution to </w:t>
      </w:r>
      <w:r w:rsidR="00004F27">
        <w:rPr>
          <w:rFonts w:ascii="Georgia" w:eastAsia="Georgia" w:hAnsi="Georgia" w:cs="Georgia"/>
          <w:i/>
          <w:iCs/>
          <w:u w:val="single"/>
        </w:rPr>
        <w:t xml:space="preserve">Support the Implementation of One Additional Non-Instructional Mental Health Day Per Semester </w:t>
      </w:r>
    </w:p>
    <w:p w14:paraId="695698A6" w14:textId="1CF4CEA9" w:rsidR="00C61923" w:rsidRPr="00C61923" w:rsidRDefault="00C61923" w:rsidP="00C6192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  <w:color w:val="C00000"/>
        </w:rPr>
      </w:pP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Senator </w:t>
      </w:r>
      <w:r w:rsidR="00004F27">
        <w:rPr>
          <w:rFonts w:ascii="Georgia" w:eastAsia="Georgia" w:hAnsi="Georgia" w:cs="Georgia"/>
          <w:b/>
          <w:bCs/>
          <w:color w:val="C00000"/>
          <w:u w:val="single"/>
        </w:rPr>
        <w:t>Adriel Jones</w:t>
      </w: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- Primary Sponsor </w:t>
      </w: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569B4D" w14:textId="77777777" w:rsidR="00E86F27" w:rsidRDefault="00E86F27">
      <w:r>
        <w:separator/>
      </w:r>
    </w:p>
  </w:endnote>
  <w:endnote w:type="continuationSeparator" w:id="0">
    <w:p w14:paraId="613EB824" w14:textId="77777777" w:rsidR="00E86F27" w:rsidRDefault="00E86F27">
      <w:r>
        <w:continuationSeparator/>
      </w:r>
    </w:p>
  </w:endnote>
  <w:endnote w:type="continuationNotice" w:id="1">
    <w:p w14:paraId="19260400" w14:textId="77777777" w:rsidR="00E86F27" w:rsidRDefault="00E86F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EC170E" w14:textId="77777777" w:rsidR="00E86F27" w:rsidRDefault="00E86F27">
      <w:r>
        <w:separator/>
      </w:r>
    </w:p>
  </w:footnote>
  <w:footnote w:type="continuationSeparator" w:id="0">
    <w:p w14:paraId="2B6B9943" w14:textId="77777777" w:rsidR="00E86F27" w:rsidRDefault="00E86F27">
      <w:r>
        <w:continuationSeparator/>
      </w:r>
    </w:p>
  </w:footnote>
  <w:footnote w:type="continuationNotice" w:id="1">
    <w:p w14:paraId="05E37471" w14:textId="77777777" w:rsidR="00E86F27" w:rsidRDefault="00E86F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79E2BACF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</w:t>
          </w:r>
          <w:r w:rsidR="00004F27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5</w:t>
          </w:r>
        </w:p>
        <w:p w14:paraId="3468A7BD" w14:textId="60B7EA5F" w:rsidR="00D209E7" w:rsidRPr="00D82D6F" w:rsidRDefault="00476EF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February </w:t>
          </w:r>
          <w:r w:rsidR="00C61923">
            <w:rPr>
              <w:rFonts w:ascii="Georgia" w:eastAsia="Georgia" w:hAnsi="Georgia" w:cs="Georgia"/>
              <w:sz w:val="22"/>
              <w:szCs w:val="22"/>
            </w:rPr>
            <w:t>1</w:t>
          </w:r>
          <w:r w:rsidR="00004F27">
            <w:rPr>
              <w:rFonts w:ascii="Georgia" w:eastAsia="Georgia" w:hAnsi="Georgia" w:cs="Georgia"/>
              <w:sz w:val="22"/>
              <w:szCs w:val="22"/>
            </w:rPr>
            <w:t>8</w:t>
          </w:r>
          <w:r w:rsidRPr="00476EFD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689C"/>
    <w:rsid w:val="00EA3AC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9</Words>
  <Characters>727</Characters>
  <Application>Microsoft Office Word</Application>
  <DocSecurity>0</DocSecurity>
  <Lines>2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2</cp:revision>
  <cp:lastPrinted>2022-03-27T20:22:00Z</cp:lastPrinted>
  <dcterms:created xsi:type="dcterms:W3CDTF">2026-02-17T22:47:00Z</dcterms:created>
  <dcterms:modified xsi:type="dcterms:W3CDTF">2026-02-17T22:47:00Z</dcterms:modified>
</cp:coreProperties>
</file>